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AE43B0" w14:textId="38406234" w:rsidR="009855AC" w:rsidRDefault="00EC4077" w:rsidP="00427F91">
      <w:pPr>
        <w:pStyle w:val="Heading1"/>
        <w:jc w:val="center"/>
        <w:rPr>
          <w:rFonts w:ascii="Arial" w:hAnsi="Arial" w:cs="Arial"/>
          <w:b/>
          <w:bCs/>
          <w:sz w:val="28"/>
          <w:szCs w:val="28"/>
        </w:rPr>
      </w:pPr>
      <w:r w:rsidRPr="00407B35">
        <w:rPr>
          <w:rFonts w:ascii="Arial" w:hAnsi="Arial" w:cs="Arial"/>
          <w:b/>
          <w:bCs/>
          <w:sz w:val="28"/>
          <w:szCs w:val="28"/>
        </w:rPr>
        <w:t xml:space="preserve">WIOA Title I </w:t>
      </w:r>
      <w:r w:rsidR="009855AC" w:rsidRPr="00407B35">
        <w:rPr>
          <w:rFonts w:ascii="Arial" w:hAnsi="Arial" w:cs="Arial"/>
          <w:b/>
          <w:bCs/>
          <w:sz w:val="28"/>
          <w:szCs w:val="28"/>
        </w:rPr>
        <w:t>Document Verification Form</w:t>
      </w:r>
    </w:p>
    <w:p w14:paraId="19043A50" w14:textId="77777777" w:rsidR="00A26831" w:rsidRPr="00A26831" w:rsidRDefault="00A26831" w:rsidP="00A26831"/>
    <w:p w14:paraId="4A036C9F" w14:textId="39773362" w:rsidR="009E5B86" w:rsidRPr="004A290D" w:rsidRDefault="009855AC" w:rsidP="009855AC">
      <w:pPr>
        <w:rPr>
          <w:rFonts w:ascii="Arial" w:hAnsi="Arial" w:cs="Arial"/>
          <w:szCs w:val="22"/>
        </w:rPr>
      </w:pPr>
      <w:r w:rsidRPr="004A290D">
        <w:rPr>
          <w:rFonts w:ascii="Arial" w:hAnsi="Arial" w:cs="Arial"/>
          <w:szCs w:val="22"/>
        </w:rPr>
        <w:t>This form is used to record</w:t>
      </w:r>
      <w:r w:rsidR="004454B9" w:rsidRPr="004A290D">
        <w:rPr>
          <w:rFonts w:ascii="Arial" w:hAnsi="Arial" w:cs="Arial"/>
          <w:szCs w:val="22"/>
        </w:rPr>
        <w:t xml:space="preserve"> and verify</w:t>
      </w:r>
      <w:r w:rsidR="00427F91" w:rsidRPr="004A290D">
        <w:rPr>
          <w:rFonts w:ascii="Arial" w:hAnsi="Arial" w:cs="Arial"/>
          <w:szCs w:val="22"/>
        </w:rPr>
        <w:t xml:space="preserve"> </w:t>
      </w:r>
      <w:r w:rsidR="004454B9" w:rsidRPr="004A290D">
        <w:rPr>
          <w:rFonts w:ascii="Arial" w:hAnsi="Arial" w:cs="Arial"/>
          <w:szCs w:val="22"/>
        </w:rPr>
        <w:t>th</w:t>
      </w:r>
      <w:r w:rsidR="005C03AB" w:rsidRPr="004A290D">
        <w:rPr>
          <w:rFonts w:ascii="Arial" w:hAnsi="Arial" w:cs="Arial"/>
          <w:szCs w:val="22"/>
        </w:rPr>
        <w:t>e</w:t>
      </w:r>
      <w:r w:rsidR="004454B9" w:rsidRPr="004A290D">
        <w:rPr>
          <w:rFonts w:ascii="Arial" w:hAnsi="Arial" w:cs="Arial"/>
          <w:szCs w:val="22"/>
        </w:rPr>
        <w:t xml:space="preserve"> </w:t>
      </w:r>
      <w:r w:rsidRPr="004A290D">
        <w:rPr>
          <w:rFonts w:ascii="Arial" w:hAnsi="Arial" w:cs="Arial"/>
          <w:szCs w:val="22"/>
        </w:rPr>
        <w:t xml:space="preserve">appropriate documents were examined </w:t>
      </w:r>
      <w:r w:rsidR="004454B9" w:rsidRPr="004A290D">
        <w:rPr>
          <w:rFonts w:ascii="Arial" w:hAnsi="Arial" w:cs="Arial"/>
          <w:szCs w:val="22"/>
        </w:rPr>
        <w:t>for</w:t>
      </w:r>
      <w:r w:rsidRPr="004A290D">
        <w:rPr>
          <w:rFonts w:ascii="Arial" w:hAnsi="Arial" w:cs="Arial"/>
          <w:szCs w:val="22"/>
        </w:rPr>
        <w:t xml:space="preserve"> </w:t>
      </w:r>
      <w:r w:rsidR="001E7F21" w:rsidRPr="004A290D">
        <w:rPr>
          <w:rFonts w:ascii="Arial" w:hAnsi="Arial" w:cs="Arial"/>
          <w:szCs w:val="22"/>
        </w:rPr>
        <w:t>enrollment</w:t>
      </w:r>
      <w:r w:rsidR="009E5B86" w:rsidRPr="004A290D">
        <w:rPr>
          <w:rFonts w:ascii="Arial" w:hAnsi="Arial" w:cs="Arial"/>
          <w:szCs w:val="22"/>
        </w:rPr>
        <w:t xml:space="preserve"> </w:t>
      </w:r>
      <w:r w:rsidR="00F87548" w:rsidRPr="004A290D">
        <w:rPr>
          <w:rFonts w:ascii="Arial" w:hAnsi="Arial" w:cs="Arial"/>
          <w:szCs w:val="22"/>
        </w:rPr>
        <w:t xml:space="preserve">This form is not an all-inclusive list.  See </w:t>
      </w:r>
      <w:hyperlink r:id="rId11" w:history="1">
        <w:r w:rsidR="00F87548" w:rsidRPr="004A290D">
          <w:rPr>
            <w:rStyle w:val="Hyperlink"/>
            <w:rFonts w:ascii="Arial" w:hAnsi="Arial" w:cs="Arial"/>
            <w:szCs w:val="22"/>
          </w:rPr>
          <w:t>Chapter 12 File Docum</w:t>
        </w:r>
        <w:r w:rsidR="00F87548" w:rsidRPr="004A290D">
          <w:rPr>
            <w:rStyle w:val="Hyperlink"/>
            <w:rFonts w:ascii="Arial" w:hAnsi="Arial" w:cs="Arial"/>
            <w:szCs w:val="22"/>
          </w:rPr>
          <w:t>entation</w:t>
        </w:r>
      </w:hyperlink>
      <w:r w:rsidR="00F87548" w:rsidRPr="004A290D">
        <w:rPr>
          <w:rFonts w:ascii="Arial" w:hAnsi="Arial" w:cs="Arial"/>
          <w:szCs w:val="22"/>
        </w:rPr>
        <w:t xml:space="preserve"> for additional details and allowable documents.</w:t>
      </w:r>
    </w:p>
    <w:p w14:paraId="23596A8C" w14:textId="77777777" w:rsidR="009E5B86" w:rsidRPr="004A290D" w:rsidRDefault="009E5B86" w:rsidP="009855AC">
      <w:pPr>
        <w:rPr>
          <w:rFonts w:ascii="Arial" w:hAnsi="Arial" w:cs="Arial"/>
          <w:szCs w:val="22"/>
        </w:rPr>
      </w:pPr>
    </w:p>
    <w:p w14:paraId="1B1B9E67" w14:textId="07B8372F" w:rsidR="009855AC" w:rsidRDefault="009E5B86" w:rsidP="009855AC">
      <w:pPr>
        <w:rPr>
          <w:rFonts w:ascii="Arial" w:hAnsi="Arial" w:cs="Arial"/>
          <w:szCs w:val="22"/>
        </w:rPr>
      </w:pPr>
      <w:r w:rsidRPr="004A290D">
        <w:rPr>
          <w:rFonts w:ascii="Arial" w:hAnsi="Arial" w:cs="Arial"/>
          <w:szCs w:val="22"/>
        </w:rPr>
        <w:t>Check the box (</w:t>
      </w:r>
      <w:r w:rsidR="00920577" w:rsidRPr="004A290D">
        <w:rPr>
          <w:rFonts w:ascii="Arial" w:hAnsi="Arial" w:cs="Arial"/>
          <w:szCs w:val="22"/>
        </w:rPr>
        <w:t>[symbol]</w:t>
      </w:r>
      <w:r w:rsidRPr="004A290D">
        <w:rPr>
          <w:rFonts w:ascii="Arial" w:hAnsi="Arial" w:cs="Arial"/>
          <w:szCs w:val="22"/>
        </w:rPr>
        <w:t>) next to the document</w:t>
      </w:r>
      <w:r w:rsidR="000132B6" w:rsidRPr="004A290D">
        <w:rPr>
          <w:rFonts w:ascii="Arial" w:hAnsi="Arial" w:cs="Arial"/>
          <w:szCs w:val="22"/>
        </w:rPr>
        <w:t>(s)</w:t>
      </w:r>
      <w:r w:rsidRPr="004A290D">
        <w:rPr>
          <w:rFonts w:ascii="Arial" w:hAnsi="Arial" w:cs="Arial"/>
          <w:szCs w:val="22"/>
        </w:rPr>
        <w:t xml:space="preserve"> </w:t>
      </w:r>
      <w:r w:rsidR="000132B6" w:rsidRPr="004A290D">
        <w:rPr>
          <w:rFonts w:ascii="Arial" w:hAnsi="Arial" w:cs="Arial"/>
          <w:szCs w:val="22"/>
        </w:rPr>
        <w:t>examined</w:t>
      </w:r>
      <w:r w:rsidRPr="004A290D">
        <w:rPr>
          <w:rFonts w:ascii="Arial" w:hAnsi="Arial" w:cs="Arial"/>
          <w:szCs w:val="22"/>
        </w:rPr>
        <w:t xml:space="preserve">. </w:t>
      </w:r>
      <w:r w:rsidR="00F909DC" w:rsidRPr="004A290D">
        <w:rPr>
          <w:rFonts w:ascii="Arial" w:hAnsi="Arial" w:cs="Arial"/>
          <w:szCs w:val="22"/>
        </w:rPr>
        <w:t xml:space="preserve">Only one selection per data element is required.  </w:t>
      </w:r>
      <w:r w:rsidRPr="004A290D">
        <w:rPr>
          <w:rFonts w:ascii="Arial" w:hAnsi="Arial" w:cs="Arial"/>
          <w:szCs w:val="22"/>
        </w:rPr>
        <w:t xml:space="preserve">For each document examined, record the </w:t>
      </w:r>
      <w:r w:rsidR="00EC563B" w:rsidRPr="004A290D">
        <w:rPr>
          <w:rFonts w:ascii="Arial" w:hAnsi="Arial" w:cs="Arial"/>
          <w:szCs w:val="22"/>
        </w:rPr>
        <w:t>data element</w:t>
      </w:r>
      <w:r w:rsidRPr="004A290D">
        <w:rPr>
          <w:rFonts w:ascii="Arial" w:hAnsi="Arial" w:cs="Arial"/>
          <w:szCs w:val="22"/>
        </w:rPr>
        <w:t xml:space="preserve"> </w:t>
      </w:r>
      <w:r w:rsidR="00EC563B" w:rsidRPr="004A290D">
        <w:rPr>
          <w:rFonts w:ascii="Arial" w:hAnsi="Arial" w:cs="Arial"/>
          <w:szCs w:val="22"/>
        </w:rPr>
        <w:t>details</w:t>
      </w:r>
      <w:r w:rsidRPr="004A290D">
        <w:rPr>
          <w:rFonts w:ascii="Arial" w:hAnsi="Arial" w:cs="Arial"/>
          <w:szCs w:val="22"/>
        </w:rPr>
        <w:t xml:space="preserve"> </w:t>
      </w:r>
      <w:r w:rsidRPr="004A290D">
        <w:rPr>
          <w:rFonts w:ascii="Arial" w:hAnsi="Arial" w:cs="Arial"/>
          <w:b/>
          <w:szCs w:val="22"/>
        </w:rPr>
        <w:t>and</w:t>
      </w:r>
      <w:r w:rsidRPr="004A290D">
        <w:rPr>
          <w:rFonts w:ascii="Arial" w:hAnsi="Arial" w:cs="Arial"/>
          <w:szCs w:val="22"/>
        </w:rPr>
        <w:t xml:space="preserve"> the document's identifying information (</w:t>
      </w:r>
      <w:r w:rsidR="004B305D" w:rsidRPr="004A290D">
        <w:rPr>
          <w:rFonts w:ascii="Arial" w:hAnsi="Arial" w:cs="Arial"/>
          <w:szCs w:val="22"/>
        </w:rPr>
        <w:t xml:space="preserve">document </w:t>
      </w:r>
      <w:r w:rsidRPr="004A290D">
        <w:rPr>
          <w:rFonts w:ascii="Arial" w:hAnsi="Arial" w:cs="Arial"/>
          <w:szCs w:val="22"/>
        </w:rPr>
        <w:t>number, issuing agency</w:t>
      </w:r>
      <w:r w:rsidR="009A5EC5" w:rsidRPr="004A290D">
        <w:rPr>
          <w:rFonts w:ascii="Arial" w:hAnsi="Arial" w:cs="Arial"/>
          <w:szCs w:val="22"/>
        </w:rPr>
        <w:t>/</w:t>
      </w:r>
      <w:r w:rsidR="004B305D" w:rsidRPr="004A290D">
        <w:rPr>
          <w:rFonts w:ascii="Arial" w:hAnsi="Arial" w:cs="Arial"/>
          <w:szCs w:val="22"/>
        </w:rPr>
        <w:t>state</w:t>
      </w:r>
      <w:r w:rsidRPr="004A290D">
        <w:rPr>
          <w:rFonts w:ascii="Arial" w:hAnsi="Arial" w:cs="Arial"/>
          <w:szCs w:val="22"/>
        </w:rPr>
        <w:t xml:space="preserve">, expiration date, etc.). </w:t>
      </w:r>
      <w:r w:rsidR="00F909DC" w:rsidRPr="004A290D">
        <w:rPr>
          <w:rFonts w:ascii="Arial" w:hAnsi="Arial" w:cs="Arial"/>
          <w:szCs w:val="22"/>
        </w:rPr>
        <w:t xml:space="preserve">Documents must be </w:t>
      </w:r>
      <w:r w:rsidR="00F909DC" w:rsidRPr="004A290D">
        <w:rPr>
          <w:rFonts w:ascii="Arial" w:hAnsi="Arial" w:cs="Arial"/>
          <w:b/>
          <w:bCs/>
          <w:szCs w:val="22"/>
        </w:rPr>
        <w:t>unexpired</w:t>
      </w:r>
      <w:r w:rsidR="00F909DC" w:rsidRPr="004A290D">
        <w:rPr>
          <w:rFonts w:ascii="Arial" w:hAnsi="Arial" w:cs="Arial"/>
          <w:szCs w:val="22"/>
        </w:rPr>
        <w:t xml:space="preserve"> at the time of enrollment</w:t>
      </w:r>
      <w:r w:rsidR="00EA65E9">
        <w:rPr>
          <w:rFonts w:ascii="Arial" w:hAnsi="Arial" w:cs="Arial"/>
          <w:szCs w:val="22"/>
        </w:rPr>
        <w:t>.</w:t>
      </w:r>
    </w:p>
    <w:p w14:paraId="4129B415" w14:textId="77777777" w:rsidR="00151FF1" w:rsidRPr="004A290D" w:rsidRDefault="00151FF1" w:rsidP="009855AC">
      <w:pPr>
        <w:rPr>
          <w:rFonts w:ascii="Arial" w:hAnsi="Arial" w:cs="Arial"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87"/>
        <w:gridCol w:w="2246"/>
        <w:gridCol w:w="3623"/>
      </w:tblGrid>
      <w:tr w:rsidR="009855AC" w14:paraId="3B20DD20" w14:textId="77777777" w:rsidTr="003B04F5">
        <w:trPr>
          <w:trHeight w:val="666"/>
        </w:trPr>
        <w:tc>
          <w:tcPr>
            <w:tcW w:w="6733" w:type="dxa"/>
            <w:gridSpan w:val="2"/>
          </w:tcPr>
          <w:p w14:paraId="0D98A55F" w14:textId="77777777" w:rsidR="009855AC" w:rsidRPr="004A290D" w:rsidRDefault="009855AC" w:rsidP="00DB045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A290D">
              <w:rPr>
                <w:rFonts w:ascii="Arial" w:hAnsi="Arial" w:cs="Arial"/>
                <w:b/>
                <w:sz w:val="18"/>
                <w:szCs w:val="18"/>
              </w:rPr>
              <w:t>Applicant Name</w:t>
            </w:r>
          </w:p>
        </w:tc>
        <w:tc>
          <w:tcPr>
            <w:tcW w:w="3623" w:type="dxa"/>
          </w:tcPr>
          <w:p w14:paraId="340CD9B8" w14:textId="77777777" w:rsidR="009855AC" w:rsidRPr="004A290D" w:rsidRDefault="009855AC" w:rsidP="00DB045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A290D">
              <w:rPr>
                <w:rFonts w:ascii="Arial" w:hAnsi="Arial" w:cs="Arial"/>
                <w:b/>
                <w:sz w:val="18"/>
                <w:szCs w:val="18"/>
              </w:rPr>
              <w:t>ASSET PIN</w:t>
            </w:r>
          </w:p>
          <w:p w14:paraId="6C094820" w14:textId="77777777" w:rsidR="009855AC" w:rsidRPr="004A290D" w:rsidRDefault="009855AC" w:rsidP="00DB045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9855AC" w14:paraId="3CB8B174" w14:textId="77777777" w:rsidTr="003B04F5">
        <w:trPr>
          <w:trHeight w:val="332"/>
        </w:trPr>
        <w:tc>
          <w:tcPr>
            <w:tcW w:w="4487" w:type="dxa"/>
          </w:tcPr>
          <w:p w14:paraId="76CFE4DF" w14:textId="77777777" w:rsidR="009855AC" w:rsidRPr="004A290D" w:rsidRDefault="009855AC" w:rsidP="00DB045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A290D">
              <w:rPr>
                <w:rFonts w:ascii="Arial" w:hAnsi="Arial" w:cs="Arial"/>
                <w:b/>
                <w:sz w:val="18"/>
                <w:szCs w:val="18"/>
              </w:rPr>
              <w:t>DATA ELEMENT</w:t>
            </w:r>
          </w:p>
        </w:tc>
        <w:tc>
          <w:tcPr>
            <w:tcW w:w="5869" w:type="dxa"/>
            <w:gridSpan w:val="2"/>
          </w:tcPr>
          <w:p w14:paraId="208C2D75" w14:textId="77777777" w:rsidR="009855AC" w:rsidRPr="004A290D" w:rsidRDefault="009855AC" w:rsidP="00DB045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A290D">
              <w:rPr>
                <w:rFonts w:ascii="Arial" w:hAnsi="Arial" w:cs="Arial"/>
                <w:b/>
                <w:sz w:val="18"/>
                <w:szCs w:val="18"/>
              </w:rPr>
              <w:t>VERIFIED BY:</w:t>
            </w:r>
          </w:p>
        </w:tc>
      </w:tr>
      <w:tr w:rsidR="009855AC" w14:paraId="22F5BFD5" w14:textId="77777777" w:rsidTr="003B04F5">
        <w:trPr>
          <w:trHeight w:val="8544"/>
        </w:trPr>
        <w:tc>
          <w:tcPr>
            <w:tcW w:w="4487" w:type="dxa"/>
          </w:tcPr>
          <w:p w14:paraId="01653EAC" w14:textId="6CF49AA5" w:rsidR="009855AC" w:rsidRPr="00221394" w:rsidRDefault="00706529" w:rsidP="0022139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21394">
              <w:rPr>
                <w:rFonts w:ascii="Arial" w:hAnsi="Arial" w:cs="Arial"/>
                <w:b/>
                <w:sz w:val="18"/>
                <w:szCs w:val="18"/>
              </w:rPr>
              <w:t>Eligible</w:t>
            </w:r>
            <w:r w:rsidR="009855AC" w:rsidRPr="00221394">
              <w:rPr>
                <w:rFonts w:ascii="Arial" w:hAnsi="Arial" w:cs="Arial"/>
                <w:b/>
                <w:sz w:val="18"/>
                <w:szCs w:val="18"/>
              </w:rPr>
              <w:t xml:space="preserve"> to Work in United States</w:t>
            </w:r>
          </w:p>
          <w:p w14:paraId="24221026" w14:textId="07AFB096" w:rsidR="009855AC" w:rsidRPr="004A290D" w:rsidRDefault="001F2C3C" w:rsidP="001F2C3C">
            <w:pPr>
              <w:pStyle w:val="ListParagraph"/>
              <w:ind w:left="690"/>
              <w:rPr>
                <w:rFonts w:ascii="Arial" w:hAnsi="Arial" w:cs="Arial"/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b/>
                  <w:sz w:val="18"/>
                  <w:szCs w:val="18"/>
                </w:rPr>
                <w:id w:val="-488944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9855AC" w:rsidRPr="004A290D">
              <w:rPr>
                <w:rFonts w:ascii="Arial" w:hAnsi="Arial" w:cs="Arial"/>
                <w:b/>
                <w:sz w:val="18"/>
                <w:szCs w:val="18"/>
              </w:rPr>
              <w:t>Yes</w:t>
            </w:r>
          </w:p>
          <w:p w14:paraId="49D2361B" w14:textId="0E7BFD0B" w:rsidR="009855AC" w:rsidRPr="004A290D" w:rsidRDefault="001F2C3C" w:rsidP="001F2C3C">
            <w:pPr>
              <w:pStyle w:val="ListParagraph"/>
              <w:ind w:left="690"/>
              <w:rPr>
                <w:rFonts w:ascii="Arial" w:hAnsi="Arial" w:cs="Arial"/>
                <w:b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b/>
                  <w:sz w:val="18"/>
                  <w:szCs w:val="18"/>
                </w:rPr>
                <w:id w:val="-1883785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9855AC" w:rsidRPr="004A290D">
              <w:rPr>
                <w:rFonts w:ascii="Arial" w:hAnsi="Arial" w:cs="Arial"/>
                <w:b/>
                <w:sz w:val="18"/>
                <w:szCs w:val="18"/>
              </w:rPr>
              <w:t>No</w:t>
            </w:r>
          </w:p>
          <w:p w14:paraId="207286E9" w14:textId="77777777" w:rsidR="009855AC" w:rsidRPr="004A290D" w:rsidRDefault="009855AC" w:rsidP="00DB045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97F15AE" w14:textId="77777777" w:rsidR="005C4CF4" w:rsidRPr="004A290D" w:rsidRDefault="005C4CF4" w:rsidP="005C4CF4">
            <w:pPr>
              <w:ind w:left="330"/>
              <w:rPr>
                <w:rFonts w:ascii="Arial" w:hAnsi="Arial" w:cs="Arial"/>
                <w:sz w:val="18"/>
                <w:szCs w:val="18"/>
              </w:rPr>
            </w:pPr>
          </w:p>
          <w:p w14:paraId="43178669" w14:textId="77777777" w:rsidR="00C10CE8" w:rsidRPr="004A290D" w:rsidRDefault="00C10CE8" w:rsidP="00C10CE8">
            <w:pPr>
              <w:rPr>
                <w:rFonts w:ascii="Arial" w:hAnsi="Arial" w:cs="Arial"/>
                <w:sz w:val="18"/>
                <w:szCs w:val="18"/>
              </w:rPr>
            </w:pPr>
          </w:p>
          <w:p w14:paraId="6A8453DF" w14:textId="3DCC679C" w:rsidR="009855AC" w:rsidRPr="004A290D" w:rsidRDefault="0095079A" w:rsidP="00C10CE8">
            <w:pPr>
              <w:rPr>
                <w:rFonts w:ascii="Arial" w:hAnsi="Arial" w:cs="Arial"/>
                <w:b/>
                <w:sz w:val="18"/>
                <w:szCs w:val="18"/>
              </w:rPr>
            </w:pPr>
            <w:hyperlink r:id="rId12" w:history="1">
              <w:r w:rsidR="00C10CE8" w:rsidRPr="004A290D">
                <w:rPr>
                  <w:rStyle w:val="Hyperlink"/>
                  <w:rFonts w:ascii="Arial" w:hAnsi="Arial" w:cs="Arial"/>
                  <w:sz w:val="18"/>
                  <w:szCs w:val="18"/>
                </w:rPr>
                <w:t xml:space="preserve">Acceptable-Documents-for-USCIS-Form-I-9.pdf </w:t>
              </w:r>
            </w:hyperlink>
          </w:p>
        </w:tc>
        <w:tc>
          <w:tcPr>
            <w:tcW w:w="5869" w:type="dxa"/>
            <w:gridSpan w:val="2"/>
          </w:tcPr>
          <w:p w14:paraId="719287CC" w14:textId="2A2A2F94" w:rsidR="009855AC" w:rsidRDefault="001F2C3C" w:rsidP="003B04F5">
            <w:pPr>
              <w:pStyle w:val="ListParagraph"/>
              <w:spacing w:line="360" w:lineRule="auto"/>
              <w:ind w:left="-18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b/>
                  <w:sz w:val="18"/>
                  <w:szCs w:val="18"/>
                </w:rPr>
                <w:id w:val="-292986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9855AC" w:rsidRPr="004A290D">
              <w:rPr>
                <w:rFonts w:ascii="Arial" w:hAnsi="Arial" w:cs="Arial"/>
                <w:b/>
                <w:sz w:val="18"/>
                <w:szCs w:val="18"/>
              </w:rPr>
              <w:t xml:space="preserve">Driver's </w:t>
            </w:r>
            <w:r w:rsidR="008A5028" w:rsidRPr="004A290D">
              <w:rPr>
                <w:rFonts w:ascii="Arial" w:hAnsi="Arial" w:cs="Arial"/>
                <w:b/>
                <w:sz w:val="18"/>
                <w:szCs w:val="18"/>
              </w:rPr>
              <w:t xml:space="preserve">License or </w:t>
            </w:r>
            <w:r w:rsidR="00D758EA" w:rsidRPr="004A290D">
              <w:rPr>
                <w:rFonts w:ascii="Arial" w:hAnsi="Arial" w:cs="Arial"/>
                <w:b/>
                <w:sz w:val="18"/>
                <w:szCs w:val="18"/>
              </w:rPr>
              <w:t xml:space="preserve">Government-Issued </w:t>
            </w:r>
            <w:r w:rsidR="008A5028" w:rsidRPr="004A290D">
              <w:rPr>
                <w:rFonts w:ascii="Arial" w:hAnsi="Arial" w:cs="Arial"/>
                <w:b/>
                <w:sz w:val="18"/>
                <w:szCs w:val="18"/>
              </w:rPr>
              <w:t>ID card</w:t>
            </w:r>
            <w:r w:rsidR="00757DE3" w:rsidRPr="004A290D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="009855AC" w:rsidRPr="004A290D">
              <w:rPr>
                <w:rFonts w:ascii="Arial" w:hAnsi="Arial" w:cs="Arial"/>
                <w:b/>
                <w:sz w:val="18"/>
                <w:szCs w:val="18"/>
              </w:rPr>
              <w:t>+ Social Security Card</w:t>
            </w:r>
            <w:r w:rsidR="009855AC" w:rsidRPr="004A290D">
              <w:rPr>
                <w:rFonts w:ascii="Arial" w:hAnsi="Arial" w:cs="Arial"/>
                <w:sz w:val="18"/>
                <w:szCs w:val="18"/>
              </w:rPr>
              <w:br/>
            </w:r>
            <w:r w:rsidR="00FA4A0C" w:rsidRPr="004A290D">
              <w:rPr>
                <w:rFonts w:ascii="Arial" w:hAnsi="Arial" w:cs="Arial"/>
                <w:sz w:val="18"/>
                <w:szCs w:val="18"/>
              </w:rPr>
              <w:t>State: _</w:t>
            </w:r>
            <w:r w:rsidR="009855AC" w:rsidRPr="004A290D">
              <w:rPr>
                <w:rFonts w:ascii="Arial" w:hAnsi="Arial" w:cs="Arial"/>
                <w:sz w:val="18"/>
                <w:szCs w:val="18"/>
              </w:rPr>
              <w:t>_______ ID#: ______________________________</w:t>
            </w:r>
            <w:r w:rsidR="009855AC" w:rsidRPr="004A290D">
              <w:rPr>
                <w:rFonts w:ascii="Arial" w:hAnsi="Arial" w:cs="Arial"/>
                <w:sz w:val="18"/>
                <w:szCs w:val="18"/>
              </w:rPr>
              <w:br/>
              <w:t>Exp. Date: ________ / ________ / ___________________</w:t>
            </w:r>
            <w:r w:rsidR="009855AC" w:rsidRPr="004A290D">
              <w:rPr>
                <w:rFonts w:ascii="Arial" w:hAnsi="Arial" w:cs="Arial"/>
                <w:sz w:val="18"/>
                <w:szCs w:val="18"/>
              </w:rPr>
              <w:br/>
              <w:t>Social Security #: ________ -________ -_______________</w:t>
            </w:r>
          </w:p>
          <w:p w14:paraId="2F701A75" w14:textId="77777777" w:rsidR="001F2C3C" w:rsidRPr="004A290D" w:rsidRDefault="001F2C3C" w:rsidP="001F2C3C">
            <w:pPr>
              <w:pStyle w:val="ListParagraph"/>
              <w:ind w:left="-18"/>
              <w:rPr>
                <w:rFonts w:ascii="Arial" w:hAnsi="Arial" w:cs="Arial"/>
                <w:sz w:val="18"/>
                <w:szCs w:val="18"/>
              </w:rPr>
            </w:pPr>
          </w:p>
          <w:p w14:paraId="17934045" w14:textId="03E06BDB" w:rsidR="004454B9" w:rsidRPr="004A290D" w:rsidRDefault="001F2C3C" w:rsidP="003B04F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b/>
                  <w:sz w:val="18"/>
                  <w:szCs w:val="18"/>
                </w:rPr>
                <w:id w:val="-1543592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8A5028" w:rsidRPr="004A290D">
              <w:rPr>
                <w:rFonts w:ascii="Arial" w:hAnsi="Arial" w:cs="Arial"/>
                <w:b/>
                <w:sz w:val="18"/>
                <w:szCs w:val="18"/>
              </w:rPr>
              <w:t xml:space="preserve">Driver's License or </w:t>
            </w:r>
            <w:r w:rsidR="00D758EA" w:rsidRPr="004A290D">
              <w:rPr>
                <w:rFonts w:ascii="Arial" w:hAnsi="Arial" w:cs="Arial"/>
                <w:b/>
                <w:sz w:val="18"/>
                <w:szCs w:val="18"/>
              </w:rPr>
              <w:t xml:space="preserve">Government-Issued </w:t>
            </w:r>
            <w:r w:rsidR="008A5028" w:rsidRPr="004A290D">
              <w:rPr>
                <w:rFonts w:ascii="Arial" w:hAnsi="Arial" w:cs="Arial"/>
                <w:b/>
                <w:sz w:val="18"/>
                <w:szCs w:val="18"/>
              </w:rPr>
              <w:t>ID card</w:t>
            </w:r>
            <w:r w:rsidR="00757DE3" w:rsidRPr="004A290D">
              <w:rPr>
                <w:rFonts w:ascii="Arial" w:hAnsi="Arial" w:cs="Arial"/>
                <w:b/>
                <w:sz w:val="18"/>
                <w:szCs w:val="18"/>
              </w:rPr>
              <w:t>*</w:t>
            </w:r>
            <w:r w:rsidR="008A5028" w:rsidRPr="004A290D">
              <w:rPr>
                <w:rFonts w:ascii="Arial" w:hAnsi="Arial" w:cs="Arial"/>
                <w:b/>
                <w:sz w:val="18"/>
                <w:szCs w:val="18"/>
              </w:rPr>
              <w:t xml:space="preserve">+ </w:t>
            </w:r>
            <w:r w:rsidR="009855AC" w:rsidRPr="004A290D">
              <w:rPr>
                <w:rFonts w:ascii="Arial" w:hAnsi="Arial" w:cs="Arial"/>
                <w:b/>
                <w:sz w:val="18"/>
                <w:szCs w:val="18"/>
              </w:rPr>
              <w:t>Birth Certificate</w:t>
            </w:r>
            <w:r w:rsidR="009855AC" w:rsidRPr="004A290D">
              <w:rPr>
                <w:rFonts w:ascii="Arial" w:hAnsi="Arial" w:cs="Arial"/>
                <w:sz w:val="18"/>
                <w:szCs w:val="18"/>
              </w:rPr>
              <w:t>*</w:t>
            </w:r>
            <w:r w:rsidR="009855AC" w:rsidRPr="004A290D">
              <w:rPr>
                <w:rFonts w:ascii="Arial" w:hAnsi="Arial" w:cs="Arial"/>
                <w:sz w:val="18"/>
                <w:szCs w:val="18"/>
              </w:rPr>
              <w:br/>
            </w:r>
            <w:r w:rsidR="004454B9" w:rsidRPr="004A290D">
              <w:rPr>
                <w:rFonts w:ascii="Arial" w:hAnsi="Arial" w:cs="Arial"/>
                <w:sz w:val="18"/>
                <w:szCs w:val="18"/>
              </w:rPr>
              <w:t xml:space="preserve">State: ________ </w:t>
            </w:r>
            <w:r w:rsidR="0004728A" w:rsidRPr="004A290D">
              <w:rPr>
                <w:rFonts w:ascii="Arial" w:hAnsi="Arial" w:cs="Arial"/>
                <w:sz w:val="18"/>
                <w:szCs w:val="18"/>
              </w:rPr>
              <w:t>License/</w:t>
            </w:r>
            <w:r w:rsidR="004454B9" w:rsidRPr="004A290D">
              <w:rPr>
                <w:rFonts w:ascii="Arial" w:hAnsi="Arial" w:cs="Arial"/>
                <w:sz w:val="18"/>
                <w:szCs w:val="18"/>
              </w:rPr>
              <w:t>ID#: _______________________</w:t>
            </w:r>
            <w:r w:rsidR="004454B9" w:rsidRPr="004A290D">
              <w:rPr>
                <w:rFonts w:ascii="Arial" w:hAnsi="Arial" w:cs="Arial"/>
                <w:sz w:val="18"/>
                <w:szCs w:val="18"/>
              </w:rPr>
              <w:br/>
              <w:t>Exp. Date: ________ / ________ / ___________________</w:t>
            </w:r>
          </w:p>
          <w:p w14:paraId="1D708BA2" w14:textId="7AB3BE3C" w:rsidR="009855AC" w:rsidRDefault="009855AC" w:rsidP="003B04F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4A290D">
              <w:rPr>
                <w:rFonts w:ascii="Arial" w:hAnsi="Arial" w:cs="Arial"/>
                <w:sz w:val="18"/>
                <w:szCs w:val="18"/>
              </w:rPr>
              <w:t xml:space="preserve">State: ________ </w:t>
            </w:r>
            <w:r w:rsidR="0004728A" w:rsidRPr="004A290D">
              <w:rPr>
                <w:rFonts w:ascii="Arial" w:hAnsi="Arial" w:cs="Arial"/>
                <w:sz w:val="18"/>
                <w:szCs w:val="18"/>
              </w:rPr>
              <w:t>Birth Certificate</w:t>
            </w:r>
            <w:r w:rsidRPr="004A290D">
              <w:rPr>
                <w:rFonts w:ascii="Arial" w:hAnsi="Arial" w:cs="Arial"/>
                <w:sz w:val="18"/>
                <w:szCs w:val="18"/>
              </w:rPr>
              <w:t xml:space="preserve"> #: _____________________</w:t>
            </w:r>
          </w:p>
          <w:p w14:paraId="5C960BCA" w14:textId="77777777" w:rsidR="001F2C3C" w:rsidRPr="004A290D" w:rsidRDefault="001F2C3C" w:rsidP="001F2C3C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4A446243" w14:textId="67A669D8" w:rsidR="008A5028" w:rsidRPr="004A290D" w:rsidRDefault="001F2C3C" w:rsidP="001F2C3C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b/>
                  <w:sz w:val="18"/>
                  <w:szCs w:val="18"/>
                </w:rPr>
                <w:id w:val="1341117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E5306B" w:rsidRPr="004A290D">
              <w:rPr>
                <w:rFonts w:ascii="Arial" w:hAnsi="Arial" w:cs="Arial"/>
                <w:b/>
                <w:sz w:val="18"/>
                <w:szCs w:val="18"/>
              </w:rPr>
              <w:t xml:space="preserve">U.S. </w:t>
            </w:r>
            <w:r w:rsidR="008A5028" w:rsidRPr="004A290D">
              <w:rPr>
                <w:rFonts w:ascii="Arial" w:hAnsi="Arial" w:cs="Arial"/>
                <w:b/>
                <w:sz w:val="18"/>
                <w:szCs w:val="18"/>
              </w:rPr>
              <w:t>Passport</w:t>
            </w:r>
          </w:p>
          <w:p w14:paraId="165658DB" w14:textId="704DDEC5" w:rsidR="00E5306B" w:rsidRPr="004A290D" w:rsidRDefault="00E5306B" w:rsidP="003B04F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4A290D">
              <w:rPr>
                <w:rFonts w:ascii="Arial" w:hAnsi="Arial" w:cs="Arial"/>
                <w:sz w:val="18"/>
                <w:szCs w:val="18"/>
              </w:rPr>
              <w:t>Document #: ____________________________________</w:t>
            </w:r>
          </w:p>
          <w:p w14:paraId="3C7A8B5E" w14:textId="034F384D" w:rsidR="008A5028" w:rsidRDefault="008A5028" w:rsidP="003B04F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4A290D">
              <w:rPr>
                <w:rFonts w:ascii="Arial" w:hAnsi="Arial" w:cs="Arial"/>
                <w:sz w:val="18"/>
                <w:szCs w:val="18"/>
              </w:rPr>
              <w:t>Exp. Date: ________ / ________ / ___________________</w:t>
            </w:r>
          </w:p>
          <w:p w14:paraId="112F9560" w14:textId="77777777" w:rsidR="001F2C3C" w:rsidRPr="004A290D" w:rsidRDefault="001F2C3C" w:rsidP="001F2C3C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25AA1AFB" w14:textId="707D0455" w:rsidR="00F87548" w:rsidRPr="004A290D" w:rsidRDefault="001F2C3C" w:rsidP="001F2C3C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b/>
                  <w:sz w:val="18"/>
                  <w:szCs w:val="18"/>
                </w:rPr>
                <w:id w:val="-1774165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8A5028" w:rsidRPr="004A290D">
              <w:rPr>
                <w:rFonts w:ascii="Arial" w:hAnsi="Arial" w:cs="Arial"/>
                <w:b/>
                <w:sz w:val="18"/>
                <w:szCs w:val="18"/>
              </w:rPr>
              <w:t>Employment Authorization Document that contains a photograph (Form I-766)</w:t>
            </w:r>
            <w:r w:rsidR="00FA4A0C" w:rsidRPr="004A290D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494345B5" w14:textId="7C0C2FCC" w:rsidR="00F87548" w:rsidRPr="004A290D" w:rsidRDefault="00FA4A0C" w:rsidP="003B04F5">
            <w:pPr>
              <w:pStyle w:val="ListParagraph"/>
              <w:spacing w:line="360" w:lineRule="auto"/>
              <w:ind w:left="0"/>
              <w:rPr>
                <w:rFonts w:ascii="Arial" w:hAnsi="Arial" w:cs="Arial"/>
                <w:bCs/>
                <w:sz w:val="18"/>
                <w:szCs w:val="18"/>
              </w:rPr>
            </w:pPr>
            <w:r w:rsidRPr="004A290D">
              <w:rPr>
                <w:rFonts w:ascii="Arial" w:hAnsi="Arial" w:cs="Arial"/>
                <w:bCs/>
                <w:sz w:val="18"/>
                <w:szCs w:val="18"/>
              </w:rPr>
              <w:t>Doc#_____________</w:t>
            </w:r>
            <w:r w:rsidR="00E251AD">
              <w:rPr>
                <w:rFonts w:ascii="Arial" w:hAnsi="Arial" w:cs="Arial"/>
                <w:bCs/>
                <w:sz w:val="18"/>
                <w:szCs w:val="18"/>
              </w:rPr>
              <w:t>___________________</w:t>
            </w:r>
            <w:r w:rsidRPr="004A290D">
              <w:rPr>
                <w:rFonts w:ascii="Arial" w:hAnsi="Arial" w:cs="Arial"/>
                <w:bCs/>
                <w:sz w:val="18"/>
                <w:szCs w:val="18"/>
              </w:rPr>
              <w:t>_________</w:t>
            </w:r>
            <w:r w:rsidR="00E251AD">
              <w:rPr>
                <w:rFonts w:ascii="Arial" w:hAnsi="Arial" w:cs="Arial"/>
                <w:bCs/>
                <w:sz w:val="18"/>
                <w:szCs w:val="18"/>
              </w:rPr>
              <w:softHyphen/>
            </w:r>
            <w:r w:rsidR="00E251AD">
              <w:rPr>
                <w:rFonts w:ascii="Arial" w:hAnsi="Arial" w:cs="Arial"/>
                <w:bCs/>
                <w:sz w:val="18"/>
                <w:szCs w:val="18"/>
              </w:rPr>
              <w:softHyphen/>
            </w:r>
            <w:r w:rsidR="00E251AD">
              <w:rPr>
                <w:rFonts w:ascii="Arial" w:hAnsi="Arial" w:cs="Arial"/>
                <w:bCs/>
                <w:sz w:val="18"/>
                <w:szCs w:val="18"/>
              </w:rPr>
              <w:softHyphen/>
            </w:r>
            <w:r w:rsidR="00E251AD">
              <w:rPr>
                <w:rFonts w:ascii="Arial" w:hAnsi="Arial" w:cs="Arial"/>
                <w:bCs/>
                <w:sz w:val="18"/>
                <w:szCs w:val="18"/>
              </w:rPr>
              <w:softHyphen/>
            </w:r>
            <w:r w:rsidRPr="004A290D">
              <w:rPr>
                <w:rFonts w:ascii="Arial" w:hAnsi="Arial" w:cs="Arial"/>
                <w:bCs/>
                <w:sz w:val="18"/>
                <w:szCs w:val="18"/>
              </w:rPr>
              <w:t xml:space="preserve">_      </w:t>
            </w:r>
          </w:p>
          <w:p w14:paraId="31234834" w14:textId="69824E94" w:rsidR="009855AC" w:rsidRDefault="00FA4A0C" w:rsidP="003B04F5">
            <w:pPr>
              <w:pStyle w:val="ListParagraph"/>
              <w:spacing w:line="360" w:lineRule="auto"/>
              <w:ind w:left="0"/>
              <w:rPr>
                <w:rFonts w:ascii="Arial" w:hAnsi="Arial" w:cs="Arial"/>
                <w:bCs/>
                <w:sz w:val="18"/>
                <w:szCs w:val="18"/>
              </w:rPr>
            </w:pPr>
            <w:r w:rsidRPr="004A290D">
              <w:rPr>
                <w:rFonts w:ascii="Arial" w:hAnsi="Arial" w:cs="Arial"/>
                <w:bCs/>
                <w:sz w:val="18"/>
                <w:szCs w:val="18"/>
              </w:rPr>
              <w:t>Exp</w:t>
            </w:r>
            <w:r w:rsidR="00F87548" w:rsidRPr="004A290D">
              <w:rPr>
                <w:rFonts w:ascii="Arial" w:hAnsi="Arial" w:cs="Arial"/>
                <w:bCs/>
                <w:sz w:val="18"/>
                <w:szCs w:val="18"/>
              </w:rPr>
              <w:t>.</w:t>
            </w:r>
            <w:r w:rsidRPr="004A290D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514B17" w:rsidRPr="004A290D">
              <w:rPr>
                <w:rFonts w:ascii="Arial" w:hAnsi="Arial" w:cs="Arial"/>
                <w:bCs/>
                <w:sz w:val="18"/>
                <w:szCs w:val="18"/>
              </w:rPr>
              <w:t>Date: _</w:t>
            </w:r>
            <w:r w:rsidRPr="004A290D">
              <w:rPr>
                <w:rFonts w:ascii="Arial" w:hAnsi="Arial" w:cs="Arial"/>
                <w:bCs/>
                <w:sz w:val="18"/>
                <w:szCs w:val="18"/>
              </w:rPr>
              <w:t>_______________________</w:t>
            </w:r>
          </w:p>
          <w:p w14:paraId="470D7847" w14:textId="77777777" w:rsidR="001F2C3C" w:rsidRPr="004A290D" w:rsidRDefault="001F2C3C" w:rsidP="001F2C3C">
            <w:pPr>
              <w:pStyle w:val="ListParagraph"/>
              <w:ind w:left="0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16A62835" w14:textId="7F6132DF" w:rsidR="003B04F5" w:rsidRPr="004A290D" w:rsidRDefault="001F2C3C" w:rsidP="001F2C3C">
            <w:pPr>
              <w:pStyle w:val="ListParagraph"/>
              <w:ind w:left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b/>
                  <w:bCs/>
                  <w:sz w:val="18"/>
                  <w:szCs w:val="18"/>
                </w:rPr>
                <w:id w:val="-233552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8A5028" w:rsidRPr="004A290D">
              <w:rPr>
                <w:rFonts w:ascii="Arial" w:hAnsi="Arial" w:cs="Arial"/>
                <w:b/>
                <w:bCs/>
                <w:sz w:val="18"/>
                <w:szCs w:val="18"/>
              </w:rPr>
              <w:t>Other item from List A</w:t>
            </w:r>
            <w:r w:rsidR="00C10CE8" w:rsidRPr="004A290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on I-9</w:t>
            </w:r>
            <w:r w:rsidR="008A5028" w:rsidRPr="004A290D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  <w:p w14:paraId="58974DBA" w14:textId="1E2DF5E2" w:rsidR="009855AC" w:rsidRPr="004A290D" w:rsidRDefault="009855AC" w:rsidP="003B04F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4A290D">
              <w:rPr>
                <w:rFonts w:ascii="Arial" w:hAnsi="Arial" w:cs="Arial"/>
                <w:sz w:val="18"/>
                <w:szCs w:val="18"/>
              </w:rPr>
              <w:t>Doc #: __________________________________________</w:t>
            </w:r>
          </w:p>
          <w:p w14:paraId="643EA05D" w14:textId="4EE98900" w:rsidR="00366F5A" w:rsidRDefault="00366F5A" w:rsidP="003B04F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4A290D">
              <w:rPr>
                <w:rFonts w:ascii="Arial" w:hAnsi="Arial" w:cs="Arial"/>
                <w:sz w:val="18"/>
                <w:szCs w:val="18"/>
              </w:rPr>
              <w:t>Issuing Agency: ____________    Exp. Date: ____________</w:t>
            </w:r>
          </w:p>
          <w:p w14:paraId="7039A5BB" w14:textId="77777777" w:rsidR="003B04F5" w:rsidRPr="004A290D" w:rsidRDefault="003B04F5" w:rsidP="001F2C3C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14:paraId="3F8DCCC9" w14:textId="67DB0DEE" w:rsidR="009855AC" w:rsidRPr="004A290D" w:rsidRDefault="001F2C3C" w:rsidP="001F2C3C">
            <w:pPr>
              <w:pStyle w:val="ListParagraph"/>
              <w:ind w:left="0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b/>
                  <w:sz w:val="18"/>
                  <w:szCs w:val="18"/>
                </w:rPr>
                <w:id w:val="1741757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9855AC" w:rsidRPr="004A290D">
              <w:rPr>
                <w:rFonts w:ascii="Arial" w:hAnsi="Arial" w:cs="Arial"/>
                <w:b/>
                <w:sz w:val="18"/>
                <w:szCs w:val="18"/>
              </w:rPr>
              <w:t xml:space="preserve">Other </w:t>
            </w:r>
            <w:r w:rsidR="008A5028" w:rsidRPr="004A290D">
              <w:rPr>
                <w:rFonts w:ascii="Arial" w:hAnsi="Arial" w:cs="Arial"/>
                <w:b/>
                <w:sz w:val="18"/>
                <w:szCs w:val="18"/>
              </w:rPr>
              <w:t>item</w:t>
            </w:r>
            <w:r w:rsidR="00C10CE8" w:rsidRPr="004A290D">
              <w:rPr>
                <w:rFonts w:ascii="Arial" w:hAnsi="Arial" w:cs="Arial"/>
                <w:b/>
                <w:sz w:val="18"/>
                <w:szCs w:val="18"/>
              </w:rPr>
              <w:t xml:space="preserve">s, one </w:t>
            </w:r>
            <w:r w:rsidR="008A5028" w:rsidRPr="004A290D">
              <w:rPr>
                <w:rFonts w:ascii="Arial" w:hAnsi="Arial" w:cs="Arial"/>
                <w:b/>
                <w:sz w:val="18"/>
                <w:szCs w:val="18"/>
              </w:rPr>
              <w:t>from</w:t>
            </w:r>
            <w:r w:rsidR="00C10CE8" w:rsidRPr="004A290D">
              <w:rPr>
                <w:rFonts w:ascii="Arial" w:hAnsi="Arial" w:cs="Arial"/>
                <w:b/>
                <w:sz w:val="18"/>
                <w:szCs w:val="18"/>
              </w:rPr>
              <w:t xml:space="preserve"> each:</w:t>
            </w:r>
            <w:r w:rsidR="008A5028" w:rsidRPr="004A290D">
              <w:rPr>
                <w:rFonts w:ascii="Arial" w:hAnsi="Arial" w:cs="Arial"/>
                <w:b/>
                <w:sz w:val="18"/>
                <w:szCs w:val="18"/>
              </w:rPr>
              <w:t xml:space="preserve"> List B </w:t>
            </w:r>
            <w:r w:rsidR="00C10CE8" w:rsidRPr="004A290D">
              <w:rPr>
                <w:rFonts w:ascii="Arial" w:hAnsi="Arial" w:cs="Arial"/>
                <w:b/>
                <w:sz w:val="18"/>
                <w:szCs w:val="18"/>
              </w:rPr>
              <w:t>+</w:t>
            </w:r>
            <w:r w:rsidR="008A5028" w:rsidRPr="004A290D">
              <w:rPr>
                <w:rFonts w:ascii="Arial" w:hAnsi="Arial" w:cs="Arial"/>
                <w:b/>
                <w:sz w:val="18"/>
                <w:szCs w:val="18"/>
              </w:rPr>
              <w:t xml:space="preserve"> list C</w:t>
            </w:r>
            <w:r w:rsidR="00C10CE8" w:rsidRPr="004A290D">
              <w:rPr>
                <w:rFonts w:ascii="Arial" w:hAnsi="Arial" w:cs="Arial"/>
                <w:b/>
                <w:sz w:val="18"/>
                <w:szCs w:val="18"/>
              </w:rPr>
              <w:t xml:space="preserve"> on I-9</w:t>
            </w:r>
            <w:r w:rsidR="009855AC" w:rsidRPr="004A290D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18923CB8" w14:textId="673E40C5" w:rsidR="00366F5A" w:rsidRPr="004A290D" w:rsidRDefault="00366F5A" w:rsidP="003B04F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4A290D">
              <w:rPr>
                <w:rFonts w:ascii="Arial" w:hAnsi="Arial" w:cs="Arial"/>
                <w:sz w:val="18"/>
                <w:szCs w:val="18"/>
              </w:rPr>
              <w:t>List B Doc #: _____________________________________</w:t>
            </w:r>
          </w:p>
          <w:p w14:paraId="3D301D1C" w14:textId="5DE63DD6" w:rsidR="00366F5A" w:rsidRPr="004A290D" w:rsidRDefault="00366F5A" w:rsidP="003B04F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4A290D">
              <w:rPr>
                <w:rFonts w:ascii="Arial" w:hAnsi="Arial" w:cs="Arial"/>
                <w:sz w:val="18"/>
                <w:szCs w:val="18"/>
              </w:rPr>
              <w:t>Issuing Agency: ____________    Exp. Date: ____________</w:t>
            </w:r>
          </w:p>
          <w:p w14:paraId="79D992D6" w14:textId="02836C3F" w:rsidR="00366F5A" w:rsidRPr="004A290D" w:rsidRDefault="00366F5A" w:rsidP="003B04F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4A290D">
              <w:rPr>
                <w:rFonts w:ascii="Arial" w:hAnsi="Arial" w:cs="Arial"/>
                <w:sz w:val="18"/>
                <w:szCs w:val="18"/>
              </w:rPr>
              <w:t>List C Doc #: _____________________________________</w:t>
            </w:r>
          </w:p>
          <w:p w14:paraId="3DF60A4B" w14:textId="00E8FDF3" w:rsidR="009855AC" w:rsidRPr="004A290D" w:rsidRDefault="00366F5A" w:rsidP="003B04F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4A290D">
              <w:rPr>
                <w:rFonts w:ascii="Arial" w:hAnsi="Arial" w:cs="Arial"/>
                <w:sz w:val="18"/>
                <w:szCs w:val="18"/>
              </w:rPr>
              <w:t>Issuing Agency: ____________    Exp. Date: ____________</w:t>
            </w:r>
          </w:p>
        </w:tc>
      </w:tr>
      <w:tr w:rsidR="009855AC" w14:paraId="4F767892" w14:textId="77777777" w:rsidTr="003B04F5">
        <w:trPr>
          <w:trHeight w:val="719"/>
        </w:trPr>
        <w:tc>
          <w:tcPr>
            <w:tcW w:w="4487" w:type="dxa"/>
          </w:tcPr>
          <w:p w14:paraId="750CF30F" w14:textId="77777777" w:rsidR="009855AC" w:rsidRPr="004A290D" w:rsidRDefault="009855AC" w:rsidP="00DB045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A290D">
              <w:rPr>
                <w:rFonts w:ascii="Arial" w:hAnsi="Arial" w:cs="Arial"/>
                <w:b/>
                <w:sz w:val="18"/>
                <w:szCs w:val="18"/>
              </w:rPr>
              <w:t>Certified by WIOA Career Planner:</w:t>
            </w:r>
          </w:p>
          <w:p w14:paraId="2B628DAF" w14:textId="77777777" w:rsidR="00A24BCE" w:rsidRPr="004A290D" w:rsidRDefault="00A24BCE" w:rsidP="00DB045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CD582D5" w14:textId="671F007C" w:rsidR="00A24BCE" w:rsidRPr="004A290D" w:rsidRDefault="00A24BCE" w:rsidP="00DB045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5869" w:type="dxa"/>
            <w:gridSpan w:val="2"/>
            <w:vAlign w:val="center"/>
          </w:tcPr>
          <w:p w14:paraId="7608ECEF" w14:textId="03E21E4D" w:rsidR="009855AC" w:rsidRPr="004A290D" w:rsidRDefault="009855AC" w:rsidP="00DB0453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A290D">
              <w:rPr>
                <w:rFonts w:ascii="Arial" w:hAnsi="Arial" w:cs="Arial"/>
                <w:b/>
                <w:sz w:val="18"/>
                <w:szCs w:val="18"/>
              </w:rPr>
              <w:t>Date: ________ / ________ / _____________________</w:t>
            </w:r>
          </w:p>
        </w:tc>
      </w:tr>
    </w:tbl>
    <w:p w14:paraId="37DC93DA" w14:textId="054056A8" w:rsidR="00D96AF4" w:rsidRPr="004A290D" w:rsidRDefault="00EC563B" w:rsidP="00D96AF4">
      <w:pPr>
        <w:tabs>
          <w:tab w:val="left" w:pos="6240"/>
        </w:tabs>
        <w:rPr>
          <w:rFonts w:ascii="Arial" w:hAnsi="Arial" w:cs="Arial"/>
          <w:sz w:val="18"/>
          <w:szCs w:val="18"/>
        </w:rPr>
      </w:pPr>
      <w:r w:rsidRPr="004A290D">
        <w:rPr>
          <w:rFonts w:ascii="Arial" w:hAnsi="Arial" w:cs="Arial"/>
          <w:b/>
          <w:bCs/>
          <w:sz w:val="20"/>
        </w:rPr>
        <w:t xml:space="preserve">Documents </w:t>
      </w:r>
      <w:r w:rsidR="00C7779E" w:rsidRPr="004A290D">
        <w:rPr>
          <w:rFonts w:ascii="Arial" w:hAnsi="Arial" w:cs="Arial"/>
          <w:b/>
          <w:bCs/>
          <w:sz w:val="20"/>
        </w:rPr>
        <w:t xml:space="preserve">marked with an ASTERISK* are illegal to photocopy. </w:t>
      </w:r>
      <w:r w:rsidR="00C7779E" w:rsidRPr="004A290D">
        <w:rPr>
          <w:rFonts w:ascii="Arial" w:hAnsi="Arial" w:cs="Arial"/>
          <w:sz w:val="20"/>
        </w:rPr>
        <w:t xml:space="preserve">See </w:t>
      </w:r>
      <w:hyperlink r:id="rId13" w:history="1">
        <w:r w:rsidR="00566A52" w:rsidRPr="004A290D">
          <w:rPr>
            <w:rStyle w:val="Hyperlink"/>
            <w:rFonts w:ascii="Arial" w:hAnsi="Arial" w:cs="Arial"/>
            <w:sz w:val="20"/>
          </w:rPr>
          <w:t>Chapter 12.2.6</w:t>
        </w:r>
      </w:hyperlink>
      <w:r w:rsidR="00C7779E" w:rsidRPr="004A290D">
        <w:rPr>
          <w:rFonts w:ascii="Arial" w:hAnsi="Arial" w:cs="Arial"/>
          <w:sz w:val="20"/>
        </w:rPr>
        <w:t xml:space="preserve"> for additional details on photocopying</w:t>
      </w:r>
      <w:r w:rsidR="00F87548" w:rsidRPr="004A290D">
        <w:rPr>
          <w:rFonts w:ascii="Arial" w:hAnsi="Arial" w:cs="Arial"/>
          <w:sz w:val="18"/>
          <w:szCs w:val="18"/>
        </w:rPr>
        <w:t>.</w:t>
      </w:r>
      <w:r w:rsidR="00C7779E" w:rsidRPr="004A290D">
        <w:rPr>
          <w:rFonts w:ascii="Arial" w:hAnsi="Arial" w:cs="Arial"/>
          <w:sz w:val="18"/>
          <w:szCs w:val="18"/>
        </w:rPr>
        <w:t xml:space="preserve"> </w:t>
      </w:r>
    </w:p>
    <w:sectPr w:rsidR="00D96AF4" w:rsidRPr="004A290D" w:rsidSect="009855A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E5156" w14:textId="77777777" w:rsidR="007F0270" w:rsidRDefault="007F0270" w:rsidP="009855AC">
      <w:r>
        <w:separator/>
      </w:r>
    </w:p>
  </w:endnote>
  <w:endnote w:type="continuationSeparator" w:id="0">
    <w:p w14:paraId="1D76BFF9" w14:textId="77777777" w:rsidR="007F0270" w:rsidRDefault="007F0270" w:rsidP="009855AC">
      <w:r>
        <w:continuationSeparator/>
      </w:r>
    </w:p>
  </w:endnote>
  <w:endnote w:type="continuationNotice" w:id="1">
    <w:p w14:paraId="37AAC962" w14:textId="77777777" w:rsidR="001812FF" w:rsidRDefault="001812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74CF" w14:textId="77777777" w:rsidR="009855AC" w:rsidRDefault="009855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71158" w14:textId="77777777" w:rsidR="009855AC" w:rsidRDefault="009855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780B3" w14:textId="77777777" w:rsidR="009855AC" w:rsidRDefault="009855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EB0FF" w14:textId="77777777" w:rsidR="007F0270" w:rsidRDefault="007F0270" w:rsidP="009855AC">
      <w:r>
        <w:separator/>
      </w:r>
    </w:p>
  </w:footnote>
  <w:footnote w:type="continuationSeparator" w:id="0">
    <w:p w14:paraId="0856AD53" w14:textId="77777777" w:rsidR="007F0270" w:rsidRDefault="007F0270" w:rsidP="009855AC">
      <w:r>
        <w:continuationSeparator/>
      </w:r>
    </w:p>
  </w:footnote>
  <w:footnote w:type="continuationNotice" w:id="1">
    <w:p w14:paraId="4B425E08" w14:textId="77777777" w:rsidR="001812FF" w:rsidRDefault="001812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51B18" w14:textId="77777777" w:rsidR="009855AC" w:rsidRDefault="009855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6675274"/>
      <w:docPartObj>
        <w:docPartGallery w:val="Watermarks"/>
        <w:docPartUnique/>
      </w:docPartObj>
    </w:sdtPr>
    <w:sdtEndPr/>
    <w:sdtContent>
      <w:p w14:paraId="685D73D7" w14:textId="77777777" w:rsidR="009855AC" w:rsidRDefault="0095079A">
        <w:pPr>
          <w:pStyle w:val="Header"/>
        </w:pPr>
        <w:r>
          <w:rPr>
            <w:noProof/>
          </w:rPr>
          <w:pict w14:anchorId="498D2A28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F20D7" w14:textId="77777777" w:rsidR="009855AC" w:rsidRDefault="009855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72BE7"/>
    <w:multiLevelType w:val="hybridMultilevel"/>
    <w:tmpl w:val="E6B41C7E"/>
    <w:lvl w:ilvl="0" w:tplc="D466C5E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D466C5EA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2" w:tplc="D466C5EA">
      <w:start w:val="1"/>
      <w:numFmt w:val="bullet"/>
      <w:lvlText w:val=""/>
      <w:lvlJc w:val="left"/>
      <w:pPr>
        <w:ind w:left="2160" w:hanging="180"/>
      </w:pPr>
      <w:rPr>
        <w:rFonts w:ascii="Symbol" w:hAnsi="Symbol" w:hint="default"/>
      </w:rPr>
    </w:lvl>
    <w:lvl w:ilvl="3" w:tplc="0A98C424">
      <w:start w:val="1"/>
      <w:numFmt w:val="decimal"/>
      <w:lvlText w:val="%4."/>
      <w:lvlJc w:val="left"/>
      <w:pPr>
        <w:ind w:left="360" w:hanging="360"/>
      </w:pPr>
      <w:rPr>
        <w:rFonts w:hint="default"/>
      </w:rPr>
    </w:lvl>
    <w:lvl w:ilvl="4" w:tplc="032E3E70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61405EAE">
      <w:start w:val="1"/>
      <w:numFmt w:val="decimal"/>
      <w:lvlText w:val="(%6)"/>
      <w:lvlJc w:val="left"/>
      <w:pPr>
        <w:ind w:left="4500" w:hanging="360"/>
      </w:pPr>
      <w:rPr>
        <w:rFonts w:hint="default"/>
        <w:b w:val="0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04B88"/>
    <w:multiLevelType w:val="hybridMultilevel"/>
    <w:tmpl w:val="B4B4E7B0"/>
    <w:lvl w:ilvl="0" w:tplc="D466C5E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451C5"/>
    <w:multiLevelType w:val="hybridMultilevel"/>
    <w:tmpl w:val="7C62546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8065E4"/>
    <w:multiLevelType w:val="hybridMultilevel"/>
    <w:tmpl w:val="650A8810"/>
    <w:lvl w:ilvl="0" w:tplc="D466C5E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053E2A"/>
    <w:multiLevelType w:val="hybridMultilevel"/>
    <w:tmpl w:val="017E7D1A"/>
    <w:lvl w:ilvl="0" w:tplc="D466C5E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C7048C4"/>
    <w:multiLevelType w:val="hybridMultilevel"/>
    <w:tmpl w:val="A9BE53F8"/>
    <w:lvl w:ilvl="0" w:tplc="D466C5EA">
      <w:start w:val="1"/>
      <w:numFmt w:val="bullet"/>
      <w:lvlText w:val=""/>
      <w:lvlJc w:val="left"/>
      <w:pPr>
        <w:ind w:left="6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abstractNum w:abstractNumId="6" w15:restartNumberingAfterBreak="0">
    <w:nsid w:val="72853BAF"/>
    <w:multiLevelType w:val="hybridMultilevel"/>
    <w:tmpl w:val="3A4CFE0A"/>
    <w:lvl w:ilvl="0" w:tplc="D466C5E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5130A9"/>
    <w:multiLevelType w:val="hybridMultilevel"/>
    <w:tmpl w:val="0E82EEE8"/>
    <w:lvl w:ilvl="0" w:tplc="D466C5EA">
      <w:start w:val="1"/>
      <w:numFmt w:val="bullet"/>
      <w:lvlText w:val=""/>
      <w:lvlJc w:val="left"/>
      <w:pPr>
        <w:ind w:left="6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num w:numId="1" w16cid:durableId="1596817064">
    <w:abstractNumId w:val="0"/>
  </w:num>
  <w:num w:numId="2" w16cid:durableId="1350639115">
    <w:abstractNumId w:val="6"/>
  </w:num>
  <w:num w:numId="3" w16cid:durableId="1295404892">
    <w:abstractNumId w:val="3"/>
  </w:num>
  <w:num w:numId="4" w16cid:durableId="1875776239">
    <w:abstractNumId w:val="5"/>
  </w:num>
  <w:num w:numId="5" w16cid:durableId="1783304684">
    <w:abstractNumId w:val="1"/>
  </w:num>
  <w:num w:numId="6" w16cid:durableId="1519587596">
    <w:abstractNumId w:val="4"/>
  </w:num>
  <w:num w:numId="7" w16cid:durableId="286010833">
    <w:abstractNumId w:val="7"/>
  </w:num>
  <w:num w:numId="8" w16cid:durableId="4585765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MzIzszQ0MzcwMjNW0lEKTi0uzszPAykwrQUA6PaDViwAAAA="/>
  </w:docVars>
  <w:rsids>
    <w:rsidRoot w:val="009855AC"/>
    <w:rsid w:val="000132B6"/>
    <w:rsid w:val="0004728A"/>
    <w:rsid w:val="000535F5"/>
    <w:rsid w:val="000D0138"/>
    <w:rsid w:val="000F2CD5"/>
    <w:rsid w:val="001142D9"/>
    <w:rsid w:val="00151FF1"/>
    <w:rsid w:val="001812FF"/>
    <w:rsid w:val="00187AE6"/>
    <w:rsid w:val="001937B5"/>
    <w:rsid w:val="001E7F21"/>
    <w:rsid w:val="001F2C3C"/>
    <w:rsid w:val="00221394"/>
    <w:rsid w:val="00251D0D"/>
    <w:rsid w:val="00280676"/>
    <w:rsid w:val="002D61EA"/>
    <w:rsid w:val="00307ACA"/>
    <w:rsid w:val="00357662"/>
    <w:rsid w:val="0035768B"/>
    <w:rsid w:val="00366F5A"/>
    <w:rsid w:val="00382952"/>
    <w:rsid w:val="003B04F5"/>
    <w:rsid w:val="00407B35"/>
    <w:rsid w:val="00427F91"/>
    <w:rsid w:val="00444978"/>
    <w:rsid w:val="004454B9"/>
    <w:rsid w:val="004951BB"/>
    <w:rsid w:val="004A290D"/>
    <w:rsid w:val="004B305D"/>
    <w:rsid w:val="004C48E1"/>
    <w:rsid w:val="00514B17"/>
    <w:rsid w:val="00543819"/>
    <w:rsid w:val="00566A52"/>
    <w:rsid w:val="005C03AB"/>
    <w:rsid w:val="005C4CF4"/>
    <w:rsid w:val="00647888"/>
    <w:rsid w:val="0069141F"/>
    <w:rsid w:val="006A176B"/>
    <w:rsid w:val="006F0946"/>
    <w:rsid w:val="00706529"/>
    <w:rsid w:val="007162CC"/>
    <w:rsid w:val="00757DE3"/>
    <w:rsid w:val="007E01AF"/>
    <w:rsid w:val="007F0270"/>
    <w:rsid w:val="0080433C"/>
    <w:rsid w:val="00851A8C"/>
    <w:rsid w:val="00875374"/>
    <w:rsid w:val="008A5028"/>
    <w:rsid w:val="00904F23"/>
    <w:rsid w:val="00920577"/>
    <w:rsid w:val="009855AC"/>
    <w:rsid w:val="009917F1"/>
    <w:rsid w:val="009A5BE9"/>
    <w:rsid w:val="009A5EC5"/>
    <w:rsid w:val="009E5B86"/>
    <w:rsid w:val="00A24BCE"/>
    <w:rsid w:val="00A26831"/>
    <w:rsid w:val="00B14663"/>
    <w:rsid w:val="00B75F57"/>
    <w:rsid w:val="00BB51B3"/>
    <w:rsid w:val="00BE7431"/>
    <w:rsid w:val="00C10CE8"/>
    <w:rsid w:val="00C24116"/>
    <w:rsid w:val="00C7779E"/>
    <w:rsid w:val="00CA54CD"/>
    <w:rsid w:val="00CC4769"/>
    <w:rsid w:val="00CE4499"/>
    <w:rsid w:val="00D71095"/>
    <w:rsid w:val="00D710F4"/>
    <w:rsid w:val="00D73DC4"/>
    <w:rsid w:val="00D758EA"/>
    <w:rsid w:val="00D94EE6"/>
    <w:rsid w:val="00D96AF4"/>
    <w:rsid w:val="00E251AD"/>
    <w:rsid w:val="00E5306B"/>
    <w:rsid w:val="00E54F09"/>
    <w:rsid w:val="00E937B2"/>
    <w:rsid w:val="00EA65E9"/>
    <w:rsid w:val="00EC4077"/>
    <w:rsid w:val="00EC563B"/>
    <w:rsid w:val="00F02EBF"/>
    <w:rsid w:val="00F05395"/>
    <w:rsid w:val="00F1536C"/>
    <w:rsid w:val="00F70601"/>
    <w:rsid w:val="00F87548"/>
    <w:rsid w:val="00F909DC"/>
    <w:rsid w:val="00F96086"/>
    <w:rsid w:val="00FA4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D9EA05F"/>
  <w15:chartTrackingRefBased/>
  <w15:docId w15:val="{B374AEC2-AB38-4491-8BA1-1F6092E33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5AC"/>
    <w:pPr>
      <w:spacing w:line="240" w:lineRule="auto"/>
    </w:pPr>
    <w:rPr>
      <w:rFonts w:eastAsia="Times New Roman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55A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55A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855AC"/>
    <w:pPr>
      <w:ind w:left="720"/>
      <w:contextualSpacing/>
    </w:pPr>
  </w:style>
  <w:style w:type="table" w:styleId="TableGrid">
    <w:name w:val="Table Grid"/>
    <w:basedOn w:val="TableNormal"/>
    <w:uiPriority w:val="59"/>
    <w:rsid w:val="009855A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55A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55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55AC"/>
    <w:rPr>
      <w:rFonts w:eastAsia="Times New Roman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9855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55AC"/>
    <w:rPr>
      <w:rFonts w:eastAsia="Times New Roman"/>
      <w:color w:val="000000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251D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1D0D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1D0D"/>
    <w:rPr>
      <w:rFonts w:eastAsia="Times New Roman"/>
      <w:color w:val="000000" w:themeColor="text1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1D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1D0D"/>
    <w:rPr>
      <w:rFonts w:eastAsia="Times New Roman"/>
      <w:b/>
      <w:bCs/>
      <w:color w:val="000000" w:themeColor="text1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829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82952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57DE3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57DE3"/>
    <w:rPr>
      <w:rFonts w:eastAsia="Times New Roman"/>
      <w:color w:val="000000" w:themeColor="text1"/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57DE3"/>
    <w:rPr>
      <w:vertAlign w:val="superscript"/>
    </w:rPr>
  </w:style>
  <w:style w:type="paragraph" w:styleId="Revision">
    <w:name w:val="Revision"/>
    <w:hidden/>
    <w:uiPriority w:val="99"/>
    <w:semiHidden/>
    <w:rsid w:val="00444978"/>
    <w:pPr>
      <w:spacing w:line="240" w:lineRule="auto"/>
    </w:pPr>
    <w:rPr>
      <w:rFonts w:eastAsia="Times New Roman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wd.wisconsin.gov/wioa/policy/12/12.2.ht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dwd.wisconsin.gov/wioa/pdf/Acceptable-Documents-for-USCIS-Form-I9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wd.wisconsin.gov/wioa/policy/12/12.2.ht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08D5A7B2C0D04A8EF9302B4071C832" ma:contentTypeVersion="2" ma:contentTypeDescription="Create a new document." ma:contentTypeScope="" ma:versionID="eabc516ad2bb225f78a44ed45d33b3aa">
  <xsd:schema xmlns:xsd="http://www.w3.org/2001/XMLSchema" xmlns:xs="http://www.w3.org/2001/XMLSchema" xmlns:p="http://schemas.microsoft.com/office/2006/metadata/properties" xmlns:ns2="2e128a34-8c1c-4830-93f8-55f27f68836d" targetNamespace="http://schemas.microsoft.com/office/2006/metadata/properties" ma:root="true" ma:fieldsID="1d178bda7faf7b2f76da3d8096142620" ns2:_="">
    <xsd:import namespace="2e128a34-8c1c-4830-93f8-55f27f68836d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128a34-8c1c-4830-93f8-55f27f68836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3CA95F-760B-4CD5-A108-BC9E63D342C9}">
  <ds:schemaRefs>
    <ds:schemaRef ds:uri="2e128a34-8c1c-4830-93f8-55f27f68836d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7EF1548-29CC-46D0-AC5C-4C7E91A8176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D1C8600-0C24-4A21-8BD0-172F026CA7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128a34-8c1c-4830-93f8-55f27f6883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1B83D-353B-454F-ACDD-8A7B0B5CA94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mer, Stephanie R - DWD</dc:creator>
  <cp:keywords/>
  <dc:description/>
  <cp:lastModifiedBy>Kujawa, Zoe M - DWD</cp:lastModifiedBy>
  <cp:revision>9</cp:revision>
  <dcterms:created xsi:type="dcterms:W3CDTF">2022-04-25T13:52:00Z</dcterms:created>
  <dcterms:modified xsi:type="dcterms:W3CDTF">2023-05-15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08D5A7B2C0D04A8EF9302B4071C832</vt:lpwstr>
  </property>
</Properties>
</file>